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711B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UNIVERSIDAD DE COSTA RICA                           </w:t>
      </w:r>
      <w:proofErr w:type="spellStart"/>
      <w:r w:rsidRPr="00B01847">
        <w:rPr>
          <w:rFonts w:ascii="Courier New" w:eastAsia="Calibri" w:hAnsi="Courier New" w:cs="Courier New"/>
          <w:sz w:val="21"/>
          <w:szCs w:val="21"/>
        </w:rPr>
        <w:t>Pag.</w:t>
      </w:r>
      <w:proofErr w:type="spellEnd"/>
      <w:r w:rsidRPr="00B01847">
        <w:rPr>
          <w:rFonts w:ascii="Courier New" w:eastAsia="Calibri" w:hAnsi="Courier New" w:cs="Courier New"/>
          <w:sz w:val="21"/>
          <w:szCs w:val="21"/>
        </w:rPr>
        <w:t xml:space="preserve"> :        94</w:t>
      </w:r>
    </w:p>
    <w:p w14:paraId="180FCCF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CENTRO DE EVALUACION ACADEMICA                      Fecha: 13/01/2015</w:t>
      </w:r>
    </w:p>
    <w:p w14:paraId="3135C7C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773E577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EVALUACION DEL DESEMPENO DOCENTE</w:t>
      </w:r>
    </w:p>
    <w:p w14:paraId="2DAF3EB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PARAISO II-2014                                   </w:t>
      </w:r>
    </w:p>
    <w:p w14:paraId="37059FF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6DD6840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DOCENTE: 8687    CURSO: TE0101    GRUPO: 21    ESTUDIANTES: 10</w:t>
      </w:r>
    </w:p>
    <w:p w14:paraId="5993A3F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1006D13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PREGUNTAS EVALUADAS      </w:t>
      </w:r>
      <w:r w:rsidRPr="00B01847">
        <w:rPr>
          <w:rFonts w:ascii="Courier New" w:eastAsia="Calibri" w:hAnsi="Courier New" w:cs="Courier New"/>
          <w:b/>
          <w:sz w:val="21"/>
          <w:szCs w:val="21"/>
          <w:highlight w:val="yellow"/>
        </w:rPr>
        <w:t>HECTOR ZUMBADO</w:t>
      </w:r>
      <w:r w:rsidRPr="00B01847">
        <w:rPr>
          <w:rFonts w:ascii="Courier New" w:eastAsia="Calibri" w:hAnsi="Courier New" w:cs="Courier New"/>
          <w:sz w:val="21"/>
          <w:szCs w:val="21"/>
        </w:rPr>
        <w:t xml:space="preserve">            PROMEDIO RESPUESTAS</w:t>
      </w:r>
    </w:p>
    <w:p w14:paraId="7095F11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----------------------------------------------------------------------</w:t>
      </w:r>
    </w:p>
    <w:p w14:paraId="434E0632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1.CUMPLE CON EL HORARIO ESTABLECIDO                       9.500</w:t>
      </w:r>
    </w:p>
    <w:p w14:paraId="2350911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2.DISPONIBLE EN HORAS CONSULTA EXTRACLASE                 8.555 (    9 )</w:t>
      </w:r>
    </w:p>
    <w:p w14:paraId="64DB12E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3.EVIDENCIA QUE HA PREPARADO CLASES                       9.700</w:t>
      </w:r>
    </w:p>
    <w:p w14:paraId="4370B87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4.CUMPLE CON DESARROLLO TEMAS SEGUN PROGRAMA              9.800</w:t>
      </w:r>
    </w:p>
    <w:p w14:paraId="5661FFA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5.AYUDA TOMAR CONCIENCIA REALIDAD PAIS                    8.250 (    8 )</w:t>
      </w:r>
    </w:p>
    <w:p w14:paraId="08989F2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621D6E1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6.MUESTRA DOMINIO DE LOS TEMAS TRATADOS                   9.900</w:t>
      </w:r>
    </w:p>
    <w:p w14:paraId="1E15053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7.PROPORCIONA INFORMACION E IDEAS ACTUALIZADAS            9.700</w:t>
      </w:r>
    </w:p>
    <w:p w14:paraId="2775731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8.RELACIONA TEMAS CON LA REALIDAD NACIONAL                8.625 (    8 )</w:t>
      </w:r>
    </w:p>
    <w:p w14:paraId="5FCDBD2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9.UTILIZA EJEMPLOS RELACIONADOS CON FUTURA PROFESION      9.600</w:t>
      </w:r>
    </w:p>
    <w:p w14:paraId="72DD918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0.ACLARA SATISFACTORIAMENTE LAS DUDAS PLANTEADAS          9.500</w:t>
      </w:r>
    </w:p>
    <w:p w14:paraId="3924A92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4E7A378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1.UTILIZA METODOLOGIA APROPIADA                           9.500</w:t>
      </w:r>
    </w:p>
    <w:p w14:paraId="41B1014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2.UTILIZA RECURSOS DIDACTICOS APROPIADOS                  9.800</w:t>
      </w:r>
    </w:p>
    <w:p w14:paraId="3E8A9BF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3.LOGRA BALANCE ADECUADO ENTRE TEORIA Y PRACTICA          9.200</w:t>
      </w:r>
    </w:p>
    <w:p w14:paraId="668F36A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4.SE INTERESA POR COMPRENSION DE LA MATERIA               9.300</w:t>
      </w:r>
    </w:p>
    <w:p w14:paraId="1F30037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5.EXPONE CONTENIDOS CON CLARIDAD                          9.600</w:t>
      </w:r>
    </w:p>
    <w:p w14:paraId="1002274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3DA8AA7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6.INCLUYE TEMAS DE ETICA,VALORES Y RESPONSABILIDAD        8.285 (    7 )</w:t>
      </w:r>
    </w:p>
    <w:p w14:paraId="0AA0D73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7.LOGRA MANTENER LA ATENCION DEL GRUPO                    8.800</w:t>
      </w:r>
    </w:p>
    <w:p w14:paraId="576C80F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8.PROPICIA LA PARTICIPACION DE LOS ESTUDIANTES            8.666 (    9 )</w:t>
      </w:r>
    </w:p>
    <w:p w14:paraId="789B66F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9.ESTIMULA AL ESTUDIANTE A FORMAR CRITERIOS PROPIOS       8.250 (    8 )</w:t>
      </w:r>
    </w:p>
    <w:p w14:paraId="7CCA8552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0.MUESTRO GUSTO AL IMPARTIR LAS LECCIONES                 9.300</w:t>
      </w:r>
    </w:p>
    <w:p w14:paraId="0069886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6BA2F41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1.ACCESIBLE PARA QUE LE HAGAN CONSULTAS                   9.500</w:t>
      </w:r>
    </w:p>
    <w:p w14:paraId="657B0F4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2.RESPONDE CORTESMENTE A LAS PREGUNTAS                    9.600</w:t>
      </w:r>
    </w:p>
    <w:p w14:paraId="3D06788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3.MANTIENE BUENAS RELACIONES CON EL GRUPO                 9.900</w:t>
      </w:r>
    </w:p>
    <w:p w14:paraId="3C4B9DE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4.LO RESPETA A USTED COMO PERSONA                         9.900</w:t>
      </w:r>
    </w:p>
    <w:p w14:paraId="3BF66BB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5.ACEPTA CRITICAS POR PARTE DE LOS ESTUDIANTES            9.000</w:t>
      </w:r>
    </w:p>
    <w:p w14:paraId="778FCE9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62F5085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6.ELABORA EVALUACIONES ACORDES A LA MATERIA VISTA         9.900</w:t>
      </w:r>
    </w:p>
    <w:p w14:paraId="6D4CCB5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7.PREGUNTAS CLARAS EN LAS EVALUACIONES QUE REALIZA        9.400</w:t>
      </w:r>
    </w:p>
    <w:p w14:paraId="3621A01F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8.DEVUELVE EVALUACIONES EN MENOS DE DIEZ DIAS             9.500</w:t>
      </w:r>
    </w:p>
    <w:p w14:paraId="4308A51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9.ATIENDE RECLAMOS EN RELACION A LA CALIFICACION          9.777 (    9 )</w:t>
      </w:r>
    </w:p>
    <w:p w14:paraId="3DB26FC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0176C18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----------------------------------------------------------------------</w:t>
      </w:r>
    </w:p>
    <w:p w14:paraId="43EBB75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44E4F672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PROMEDIO TOTAL:                                          9.356</w:t>
      </w:r>
    </w:p>
    <w:p w14:paraId="1ECF4C0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11A58A5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30.EN RESUMEN, DOCENTE MERECE CALIFICACION DE              9.300</w:t>
      </w:r>
    </w:p>
    <w:p w14:paraId="16B993A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686282A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31.DOCENTE HA LOGRADO DESARROLLAR ACTITUD HACIA LA MATERIA, TAL QUE:</w:t>
      </w:r>
    </w:p>
    <w:p w14:paraId="263A11D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LO PERDIO                    0.00%</w:t>
      </w:r>
    </w:p>
    <w:p w14:paraId="1CCC07A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NO TENIA INTERES Y SIGUE SIN TENERLO         0.00%</w:t>
      </w:r>
    </w:p>
    <w:p w14:paraId="5A4F611F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NO TENIA INTERES Y AHORA SI                 10.00%</w:t>
      </w:r>
    </w:p>
    <w:p w14:paraId="324DC3F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LO MANTIENE                 40.00%</w:t>
      </w:r>
    </w:p>
    <w:p w14:paraId="6C63D58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AUMENTO                     30.00%</w:t>
      </w:r>
    </w:p>
    <w:p w14:paraId="4D03DDCF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DOCENTE NO HA INFLUIDO EN SU ACTITUD                  20.00%</w:t>
      </w:r>
      <w:r w:rsidRPr="00B01847">
        <w:rPr>
          <w:rFonts w:ascii="Courier New" w:eastAsia="Calibri" w:hAnsi="Courier New" w:cs="Courier New"/>
          <w:sz w:val="21"/>
          <w:szCs w:val="21"/>
        </w:rPr>
        <w:br w:type="page"/>
      </w:r>
      <w:r w:rsidRPr="00B01847">
        <w:rPr>
          <w:rFonts w:ascii="Courier New" w:eastAsia="Calibri" w:hAnsi="Courier New" w:cs="Courier New"/>
          <w:sz w:val="21"/>
          <w:szCs w:val="21"/>
        </w:rPr>
        <w:lastRenderedPageBreak/>
        <w:cr/>
      </w:r>
    </w:p>
    <w:p w14:paraId="28611D8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30B76B6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UNIVERSIDAD DE COSTA RICA                           </w:t>
      </w:r>
      <w:proofErr w:type="spellStart"/>
      <w:r w:rsidRPr="00B01847">
        <w:rPr>
          <w:rFonts w:ascii="Courier New" w:eastAsia="Calibri" w:hAnsi="Courier New" w:cs="Courier New"/>
          <w:sz w:val="21"/>
          <w:szCs w:val="21"/>
        </w:rPr>
        <w:t>Pag.</w:t>
      </w:r>
      <w:proofErr w:type="spellEnd"/>
      <w:r w:rsidRPr="00B01847">
        <w:rPr>
          <w:rFonts w:ascii="Courier New" w:eastAsia="Calibri" w:hAnsi="Courier New" w:cs="Courier New"/>
          <w:sz w:val="21"/>
          <w:szCs w:val="21"/>
        </w:rPr>
        <w:t xml:space="preserve"> :        95</w:t>
      </w:r>
    </w:p>
    <w:p w14:paraId="07A0760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CENTRO DE EVALUACION ACADEMICA                      Fecha: 13/01/2015</w:t>
      </w:r>
    </w:p>
    <w:p w14:paraId="31DCF76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050C3D3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EVALUACION DEL DESEMPENO DOCENTE</w:t>
      </w:r>
    </w:p>
    <w:p w14:paraId="4194C75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PARAISO II-2014                                   </w:t>
      </w:r>
    </w:p>
    <w:p w14:paraId="03B0FB9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37B0FAF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   DOCENTE: 8687    CURSO: TE0102    GRUPO: 21    ESTUDIANTES:  9</w:t>
      </w:r>
    </w:p>
    <w:p w14:paraId="1B99B70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730EFF0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PREGUNTAS EVALUADAS          </w:t>
      </w:r>
      <w:r w:rsidRPr="00B01847">
        <w:rPr>
          <w:rFonts w:ascii="Courier New" w:eastAsia="Calibri" w:hAnsi="Courier New" w:cs="Courier New"/>
          <w:b/>
          <w:sz w:val="21"/>
          <w:szCs w:val="21"/>
          <w:highlight w:val="yellow"/>
        </w:rPr>
        <w:t>HECTOR ZUMBADO</w:t>
      </w:r>
      <w:r w:rsidRPr="00B01847">
        <w:rPr>
          <w:rFonts w:ascii="Courier New" w:eastAsia="Calibri" w:hAnsi="Courier New" w:cs="Courier New"/>
          <w:sz w:val="21"/>
          <w:szCs w:val="21"/>
        </w:rPr>
        <w:t xml:space="preserve">       PROMEDIO RESPUESTAS</w:t>
      </w:r>
    </w:p>
    <w:p w14:paraId="2159881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----------------------------------------------------------------------</w:t>
      </w:r>
    </w:p>
    <w:p w14:paraId="02C6427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1.CUMPLE CON EL HORARIO ESTABLECIDO                       9.444</w:t>
      </w:r>
    </w:p>
    <w:p w14:paraId="0AF0382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2.DISPONIBLE EN HORAS CONSULTA EXTRACLASE                 8.250 (    8 )</w:t>
      </w:r>
    </w:p>
    <w:p w14:paraId="3CA70C1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3.EVIDENCIA QUE HA PREPARADO CLASES                       9.666</w:t>
      </w:r>
    </w:p>
    <w:p w14:paraId="6F8853C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4.CUMPLE CON DESARROLLO TEMAS SEGUN PROGRAMA              9.666</w:t>
      </w:r>
    </w:p>
    <w:p w14:paraId="5C0293AB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5.AYUDA TOMAR CONCIENCIA REALIDAD PAIS                    8.200 (    5 )</w:t>
      </w:r>
    </w:p>
    <w:p w14:paraId="69E7DE8F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7F52132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6.MUESTRA DOMINIO DE LOS TEMAS TRATADOS                  10.000</w:t>
      </w:r>
    </w:p>
    <w:p w14:paraId="0AB68F8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7.PROPORCIONA INFORMACION E IDEAS ACTUALIZADAS            9.625 (    8 )</w:t>
      </w:r>
    </w:p>
    <w:p w14:paraId="18ACC9FE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8.RELACIONA TEMAS CON LA REALIDAD NACIONAL                8.250 (    4 )</w:t>
      </w:r>
    </w:p>
    <w:p w14:paraId="37CDE59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9.UTILIZA EJEMPLOS RELACIONADOS CON FUTURA PROFESION      9.444</w:t>
      </w:r>
    </w:p>
    <w:p w14:paraId="70EDEDA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0.ACLARA SATISFACTORIAMENTE LAS DUDAS PLANTEADAS          9.444</w:t>
      </w:r>
    </w:p>
    <w:p w14:paraId="72C22B8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1E0CC59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1.UTILIZA METODOLOGIA APROPIADA                           9.777</w:t>
      </w:r>
    </w:p>
    <w:p w14:paraId="6B04185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2.UTILIZA RECURSOS DIDACTICOS APROPIADOS                  9.777</w:t>
      </w:r>
    </w:p>
    <w:p w14:paraId="1726216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3.LOGRA BALANCE ADECUADO ENTRE TEORIA Y PRACTICA          9.444</w:t>
      </w:r>
    </w:p>
    <w:p w14:paraId="2CDBA8E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4.SE INTERESA POR COMPRENSION DE LA MATERIA               9.666</w:t>
      </w:r>
    </w:p>
    <w:p w14:paraId="01EBB33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5.EXPONE CONTENIDOS CON CLARIDAD                          9.777</w:t>
      </w:r>
    </w:p>
    <w:p w14:paraId="4A47CE4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3FC2411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6.INCLUYE TEMAS DE ETICA,VALORES Y RESPONSABILIDAD        8.400 (    5 )</w:t>
      </w:r>
    </w:p>
    <w:p w14:paraId="1A479CB2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7.LOGRA MANTENER LA ATENCION DEL GRUPO                    9.444</w:t>
      </w:r>
    </w:p>
    <w:p w14:paraId="485318E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8.PROPICIA LA PARTICIPACION DE LOS ESTUDIANTES            9.375 (    8 )</w:t>
      </w:r>
    </w:p>
    <w:p w14:paraId="36EE3CC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19.ESTIMULA AL ESTUDIANTE A FORMAR CRITERIOS PROPIOS       9.000 (    5 )</w:t>
      </w:r>
    </w:p>
    <w:p w14:paraId="6C9DFA8D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0.MUESTRO GUSTO AL IMPARTIR LAS LECCIONES                 9.666</w:t>
      </w:r>
    </w:p>
    <w:p w14:paraId="03A1DAC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7352B8F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1.ACCESIBLE PARA QUE LE HAGAN CONSULTAS                   9.666</w:t>
      </w:r>
    </w:p>
    <w:p w14:paraId="478ED02B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2.RESPONDE CORTESMENTE A LAS PREGUNTAS                    9.666</w:t>
      </w:r>
    </w:p>
    <w:p w14:paraId="4CD4E5F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3.MANTIENE BUENAS RELACIONES CON EL GRUPO                 9.666</w:t>
      </w:r>
    </w:p>
    <w:p w14:paraId="1E867D7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4.LO RESPETA A USTED COMO PERSONA                        10.000</w:t>
      </w:r>
    </w:p>
    <w:p w14:paraId="2886E338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5.ACEPTA CRITICAS POR PARTE DE LOS ESTUDIANTES            9.444</w:t>
      </w:r>
    </w:p>
    <w:p w14:paraId="59C7914A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581DBBB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6.ELABORA EVALUACIONES ACORDES A LA MATERIA VISTA         9.888</w:t>
      </w:r>
    </w:p>
    <w:p w14:paraId="07B6602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7.PREGUNTAS CLARAS EN LAS EVALUACIONES QUE REALIZA        9.333</w:t>
      </w:r>
    </w:p>
    <w:p w14:paraId="7A936C6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8.DEVUELVE EVALUACIONES EN MENOS DE DIEZ DIAS             9.555</w:t>
      </w:r>
    </w:p>
    <w:p w14:paraId="04B2295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29.ATIENDE RECLAMOS EN RELACION A LA CALIFICACION          9.666</w:t>
      </w:r>
    </w:p>
    <w:p w14:paraId="41E8055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7D215FD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----------------------------------------------------------------------</w:t>
      </w:r>
    </w:p>
    <w:p w14:paraId="0466FD19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PROMEDIO TOTAL:                                          9.493</w:t>
      </w:r>
    </w:p>
    <w:p w14:paraId="7E0865E5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2339FCC7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30.EN RESUMEN, DOCENTE MERECE CALIFICACION DE              9.333</w:t>
      </w:r>
    </w:p>
    <w:p w14:paraId="02A31811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</w:p>
    <w:p w14:paraId="45DEF960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31.DOCENTE HA LOGRADO DESARROLLAR ACTITUD HACIA LA MATERIA, TAL QUE:</w:t>
      </w:r>
    </w:p>
    <w:p w14:paraId="1611B05F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LO PERDIO                    0.00%</w:t>
      </w:r>
    </w:p>
    <w:p w14:paraId="3FA7E47C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NO TENIA INTERES Y SIGUE SIN TENERLO         0.00%</w:t>
      </w:r>
    </w:p>
    <w:p w14:paraId="26F536D3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NO TENIA INTERES Y AHORA SI                 11.11%</w:t>
      </w:r>
    </w:p>
    <w:p w14:paraId="284504F6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LO MANTIENE                  0.00%</w:t>
      </w:r>
    </w:p>
    <w:p w14:paraId="7ADC0FB4" w14:textId="77777777" w:rsidR="00B01847" w:rsidRPr="00B01847" w:rsidRDefault="00B01847" w:rsidP="00B01847">
      <w:pPr>
        <w:spacing w:after="0" w:line="240" w:lineRule="auto"/>
        <w:rPr>
          <w:rFonts w:ascii="Courier New" w:eastAsia="Calibri" w:hAnsi="Courier New" w:cs="Courier New"/>
          <w:sz w:val="21"/>
          <w:szCs w:val="21"/>
        </w:rPr>
      </w:pPr>
      <w:r w:rsidRPr="00B01847">
        <w:rPr>
          <w:rFonts w:ascii="Courier New" w:eastAsia="Calibri" w:hAnsi="Courier New" w:cs="Courier New"/>
          <w:sz w:val="21"/>
          <w:szCs w:val="21"/>
        </w:rPr>
        <w:t xml:space="preserve">       AL INICIO TENIA INTERES Y AUMENTO                     66.66%</w:t>
      </w:r>
    </w:p>
    <w:p w14:paraId="67537163" w14:textId="77777777" w:rsidR="00181970" w:rsidRDefault="00B01847" w:rsidP="00B01847">
      <w:r w:rsidRPr="00B01847">
        <w:rPr>
          <w:rFonts w:ascii="Courier New" w:eastAsia="Calibri" w:hAnsi="Courier New" w:cs="Courier New"/>
        </w:rPr>
        <w:t xml:space="preserve">       DOCENTE NO HA INFLUIDO EN SU ACTITUD                  22.22%</w:t>
      </w:r>
    </w:p>
    <w:sectPr w:rsidR="00181970" w:rsidSect="00B0184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tbAwMbY0MTMxNjdU0lEKTi0uzszPAykwrAUAReln0SwAAAA="/>
  </w:docVars>
  <w:rsids>
    <w:rsidRoot w:val="00B01847"/>
    <w:rsid w:val="00181970"/>
    <w:rsid w:val="00B01847"/>
    <w:rsid w:val="00CD3C91"/>
    <w:rsid w:val="00DB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7916F"/>
  <w15:docId w15:val="{52591B72-7837-4E12-A58F-9A735E025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5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Costa Rica</Company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ector H Zumbado-Ulate</cp:lastModifiedBy>
  <cp:revision>2</cp:revision>
  <cp:lastPrinted>2024-06-17T00:48:00Z</cp:lastPrinted>
  <dcterms:created xsi:type="dcterms:W3CDTF">2015-02-11T16:53:00Z</dcterms:created>
  <dcterms:modified xsi:type="dcterms:W3CDTF">2024-06-17T00:48:00Z</dcterms:modified>
</cp:coreProperties>
</file>